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2186DB77" w:rsidR="00FE4520" w:rsidRPr="00AC2599" w:rsidRDefault="00F107C4" w:rsidP="00241E5A">
            <w:pPr>
              <w:jc w:val="both"/>
              <w:rPr>
                <w:rFonts w:eastAsia="Times New Roman" w:cstheme="minorHAnsi"/>
                <w:i/>
                <w:iCs/>
              </w:rPr>
            </w:pPr>
            <w:r w:rsidRPr="00AC2599">
              <w:rPr>
                <w:rFonts w:eastAsia="Times New Roman" w:cstheme="minorHAnsi"/>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Pr="00AC2599">
              <w:rPr>
                <w:rFonts w:eastAsia="Times New Roman" w:cstheme="minorHAnsi"/>
                <w:i/>
                <w:iCs/>
                <w:u w:val="single"/>
              </w:rPr>
              <w:t>need</w:t>
            </w:r>
            <w:r w:rsidRPr="00AC2599">
              <w:rPr>
                <w:rFonts w:eastAsia="Times New Roman" w:cstheme="minorHAnsi"/>
                <w:i/>
                <w:iCs/>
              </w:rPr>
              <w:t xml:space="preserve"> the grants (</w:t>
            </w:r>
            <w:proofErr w:type="spellStart"/>
            <w:r w:rsidRPr="00AC2599">
              <w:rPr>
                <w:rFonts w:eastAsia="Times New Roman" w:cstheme="minorHAnsi"/>
                <w:i/>
                <w:iCs/>
              </w:rPr>
              <w:t>ie</w:t>
            </w:r>
            <w:proofErr w:type="spellEnd"/>
            <w:r w:rsidRPr="00AC2599">
              <w:rPr>
                <w:rFonts w:eastAsia="Times New Roman" w:cstheme="minorHAnsi"/>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Pr="00AC2599" w:rsidRDefault="00F107C4" w:rsidP="00E63009">
            <w:pPr>
              <w:rPr>
                <w:rFonts w:eastAsia="Times New Roman" w:cstheme="minorHAnsi"/>
                <w:i/>
                <w:iCs/>
              </w:rPr>
            </w:pPr>
            <w:r w:rsidRPr="00AC2599">
              <w:rPr>
                <w:rFonts w:eastAsia="Times New Roman" w:cstheme="minorHAnsi"/>
                <w:i/>
                <w:iCs/>
              </w:rPr>
              <w:t xml:space="preserve">The ITT would be the effect of being </w:t>
            </w:r>
            <w:r w:rsidRPr="00AC2599">
              <w:rPr>
                <w:rFonts w:eastAsia="Times New Roman" w:cstheme="minorHAnsi"/>
                <w:i/>
                <w:iCs/>
                <w:u w:val="single"/>
              </w:rPr>
              <w:t>assigned</w:t>
            </w:r>
            <w:r w:rsidRPr="00AC2599">
              <w:rPr>
                <w:rFonts w:eastAsia="Times New Roman" w:cstheme="minorHAnsi"/>
                <w:i/>
                <w:iCs/>
              </w:rPr>
              <w:t xml:space="preserve"> to a treatment group versus control group, whereas the TOT would be the effect of </w:t>
            </w:r>
            <w:r w:rsidRPr="00AC2599">
              <w:rPr>
                <w:rFonts w:eastAsia="Times New Roman" w:cstheme="minorHAnsi"/>
                <w:i/>
                <w:iCs/>
                <w:u w:val="single"/>
              </w:rPr>
              <w:t>receiving</w:t>
            </w:r>
            <w:r w:rsidRPr="00AC2599">
              <w:rPr>
                <w:rFonts w:eastAsia="Times New Roman" w:cstheme="minorHAnsi"/>
                <w:i/>
                <w:iCs/>
              </w:rPr>
              <w:t xml:space="preserve"> the treatment (actually receiving the cash or in-kind grant). </w:t>
            </w:r>
          </w:p>
          <w:p w14:paraId="28BC291D" w14:textId="77777777" w:rsidR="007C76C1" w:rsidRPr="00AC2599" w:rsidRDefault="007C76C1" w:rsidP="00E63009">
            <w:pPr>
              <w:rPr>
                <w:rFonts w:eastAsia="Times New Roman" w:cstheme="minorHAnsi"/>
                <w:i/>
                <w:iCs/>
              </w:rPr>
            </w:pPr>
            <w:r w:rsidRPr="00AC2599">
              <w:rPr>
                <w:rFonts w:eastAsia="Times New Roman" w:cstheme="minorHAnsi"/>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AC2599">
              <w:rPr>
                <w:rFonts w:eastAsia="Times New Roman" w:cstheme="minorHAnsi"/>
                <w:i/>
                <w:iCs/>
              </w:rPr>
              <w:t>ITT=E[Yi(Offered treatment) - Yi(Not offered)]</w:t>
            </w:r>
          </w:p>
        </w:tc>
      </w:tr>
    </w:tbl>
    <w:p w14:paraId="21ED32F1" w14:textId="77777777" w:rsidR="00241383" w:rsidRPr="00582311" w:rsidRDefault="00241383" w:rsidP="00241383"/>
    <w:p w14:paraId="425E189B" w14:textId="42C3B64D" w:rsidR="00FE4520" w:rsidRPr="00E479BB" w:rsidRDefault="00FE4520" w:rsidP="00FE4520">
      <w:pPr>
        <w:pStyle w:val="ListParagraph"/>
        <w:numPr>
          <w:ilvl w:val="0"/>
          <w:numId w:val="16"/>
        </w:numPr>
        <w:autoSpaceDE w:val="0"/>
        <w:autoSpaceDN w:val="0"/>
        <w:adjustRightInd w:val="0"/>
        <w:spacing w:line="240" w:lineRule="auto"/>
      </w:pPr>
      <w:r w:rsidRPr="00E479BB">
        <w:t>At what level do the authors cluster their standard errors of the main results</w:t>
      </w:r>
      <w:r w:rsidR="00957D1A" w:rsidRPr="00E479BB">
        <w:t xml:space="preserve"> of the paper</w:t>
      </w:r>
      <w:r w:rsidRPr="00E479BB">
        <w:t xml:space="preserve"> (if at all</w:t>
      </w:r>
      <w:r w:rsidR="00F77F4D" w:rsidRPr="00E479BB">
        <w:t>)? Briefly note why the authors cluster the standard errors and why this is the appropriate level to cluster at.</w:t>
      </w:r>
      <w:r w:rsidR="00E62812" w:rsidRPr="00E479BB">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59DA2B11" w:rsidR="00FE4520" w:rsidRPr="00AC2599" w:rsidRDefault="572F17E1" w:rsidP="009F217A">
            <w:pPr>
              <w:jc w:val="both"/>
              <w:rPr>
                <w:rFonts w:eastAsia="Times New Roman" w:cstheme="minorHAnsi"/>
                <w:i/>
                <w:iCs/>
              </w:rPr>
            </w:pPr>
            <w:r w:rsidRPr="00582311">
              <w:rPr>
                <w:rFonts w:ascii="Times New Roman" w:eastAsia="Times New Roman" w:hAnsi="Times New Roman" w:cs="Times New Roman"/>
                <w:i/>
                <w:iCs/>
              </w:rPr>
              <w:t xml:space="preserve"> </w:t>
            </w:r>
            <w:r w:rsidR="001F1561" w:rsidRPr="00AC2599">
              <w:rPr>
                <w:rFonts w:eastAsia="Times New Roman" w:cstheme="minorHAnsi"/>
                <w:i/>
                <w:iCs/>
              </w:rPr>
              <w:t>At the firm level: since data are collected from the same firms over multiple time periods, there are correlations in the outcomes within each firm across time. Clustering at the firm level helps to address this issue by adjusting standard errors to reflect the dependency structure within firms. This approach acknowledges that observations within the same firm may be correlated due to unobserved factors or persistent characteristics of the firm.</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lastRenderedPageBreak/>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Pr="00495C36" w:rsidRDefault="70A74E40" w:rsidP="572F17E1">
            <w:pPr>
              <w:jc w:val="both"/>
              <w:rPr>
                <w:rFonts w:eastAsia="Times New Roman" w:cstheme="minorHAnsi"/>
                <w:i/>
                <w:iCs/>
                <w:noProof/>
              </w:rPr>
            </w:pPr>
            <w:r w:rsidRPr="00495C36">
              <w:rPr>
                <w:rFonts w:eastAsia="Times New Roman" w:cstheme="minorHAnsi"/>
                <w:i/>
                <w:iCs/>
                <w:noProof/>
              </w:rPr>
              <w:t xml:space="preserve"> </w:t>
            </w:r>
            <w:r w:rsidR="003B72CC" w:rsidRPr="00495C36">
              <w:rPr>
                <w:rFonts w:eastAsia="Times New Roman" w:cstheme="minorHAnsi"/>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sidRPr="00495C36">
              <w:rPr>
                <w:rFonts w:eastAsia="Times New Roman" w:cstheme="minorHAnsi"/>
                <w:i/>
                <w:iCs/>
                <w:noProof/>
              </w:rPr>
              <w:t>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w:t>
            </w:r>
            <w:r>
              <w:rPr>
                <w:rFonts w:ascii="Times New Roman" w:eastAsia="Times New Roman" w:hAnsi="Times New Roman" w:cs="Times New Roman"/>
                <w:i/>
                <w:iCs/>
                <w:noProof/>
              </w:rPr>
              <w:t xml:space="preserve">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Pr="00495C36" w:rsidRDefault="70A74E40" w:rsidP="70A74E40">
            <w:pPr>
              <w:jc w:val="both"/>
              <w:rPr>
                <w:rFonts w:eastAsia="Times New Roman" w:cstheme="minorHAnsi"/>
                <w:i/>
                <w:iCs/>
                <w:noProof/>
              </w:rPr>
            </w:pPr>
            <w:r w:rsidRPr="00495C36">
              <w:rPr>
                <w:rFonts w:eastAsia="Times New Roman" w:cstheme="minorHAnsi"/>
                <w:i/>
                <w:iCs/>
                <w:noProof/>
              </w:rPr>
              <w:t xml:space="preserve"> </w:t>
            </w:r>
            <w:r w:rsidR="00271143" w:rsidRPr="00495C36">
              <w:rPr>
                <w:rFonts w:eastAsia="Times New Roman" w:cstheme="minorHAnsi"/>
                <w:i/>
                <w:iCs/>
                <w:noProof/>
              </w:rPr>
              <w:t xml:space="preserve">I don’t feel concerned about the validity of the study. For one, the authors eliminated firms that closed or refused to answer the round 2 survey </w:t>
            </w:r>
            <w:r w:rsidR="00271143" w:rsidRPr="00495C36">
              <w:rPr>
                <w:rFonts w:eastAsia="Times New Roman" w:cstheme="minorHAnsi"/>
                <w:i/>
                <w:iCs/>
                <w:noProof/>
                <w:u w:val="single"/>
              </w:rPr>
              <w:t>before</w:t>
            </w:r>
            <w:r w:rsidR="00271143" w:rsidRPr="00495C36">
              <w:rPr>
                <w:rFonts w:eastAsia="Times New Roman" w:cstheme="minorHAnsi"/>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sidRPr="00495C36">
              <w:rPr>
                <w:rFonts w:eastAsia="Times New Roman" w:cstheme="minorHAnsi"/>
                <w:i/>
                <w:iCs/>
                <w:noProof/>
              </w:rPr>
              <w:t>One possible issue to note is that the attrition rates are higher for the control group, but this is explainable by the encouragement (or lack thereof) that receiving grants would foster, and robustness checks reveal that results don’t seem driven by attrition.</w:t>
            </w:r>
            <w:r>
              <w:rPr>
                <w:rFonts w:ascii="Times New Roman" w:eastAsia="Times New Roman" w:hAnsi="Times New Roman" w:cs="Times New Roman"/>
                <w:i/>
                <w:iCs/>
                <w:noProof/>
              </w:rPr>
              <w:t xml:space="preserve">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495C36" w:rsidRDefault="000C2BB5" w:rsidP="0014119B">
            <w:pPr>
              <w:jc w:val="both"/>
              <w:rPr>
                <w:rFonts w:cstheme="minorHAnsi"/>
                <w:i/>
                <w:iCs/>
                <w:noProof/>
              </w:rPr>
            </w:pPr>
            <w:r w:rsidRPr="00495C36">
              <w:rPr>
                <w:rFonts w:cstheme="minorHAnsi"/>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49DB8E31" w14:textId="613D71B8" w:rsidR="00FE4520" w:rsidRPr="00495C36" w:rsidRDefault="0014133E" w:rsidP="0014133E">
            <w:pPr>
              <w:rPr>
                <w:rFonts w:cstheme="minorHAnsi"/>
                <w:i/>
                <w:iCs/>
                <w:color w:val="000000" w:themeColor="text1"/>
              </w:rPr>
            </w:pPr>
            <w:r w:rsidRPr="00495C36">
              <w:rPr>
                <w:rFonts w:cstheme="minorHAnsi"/>
                <w:i/>
                <w:iCs/>
                <w:color w:val="000000" w:themeColor="text1"/>
              </w:rPr>
              <w:t>1. Location</w:t>
            </w:r>
            <w:r w:rsidR="008034E1" w:rsidRPr="00495C36">
              <w:rPr>
                <w:rFonts w:cstheme="minorHAnsi"/>
                <w:i/>
                <w:iCs/>
                <w:color w:val="000000" w:themeColor="text1"/>
              </w:rPr>
              <w:t xml:space="preserve"> context – the RCT was conducted in Ghana, and the results are specific to that context. There are a number of potential confounding variables (</w:t>
            </w:r>
            <w:proofErr w:type="spellStart"/>
            <w:r w:rsidR="008034E1" w:rsidRPr="00495C36">
              <w:rPr>
                <w:rFonts w:cstheme="minorHAnsi"/>
                <w:i/>
                <w:iCs/>
                <w:color w:val="000000" w:themeColor="text1"/>
              </w:rPr>
              <w:t>eg.</w:t>
            </w:r>
            <w:proofErr w:type="spellEnd"/>
            <w:r w:rsidR="008034E1" w:rsidRPr="00495C36">
              <w:rPr>
                <w:rFonts w:cstheme="minorHAnsi"/>
                <w:i/>
                <w:iCs/>
                <w:color w:val="000000" w:themeColor="text1"/>
              </w:rPr>
              <w:t xml:space="preserve">, sectors, business ownership by gender, regional variations, initial profits) that would prevent the generalizability of the study to another context – for example, the United States. </w:t>
            </w:r>
          </w:p>
          <w:p w14:paraId="19D5FCE5" w14:textId="4FE587D1" w:rsidR="0014133E" w:rsidRPr="00495C36" w:rsidRDefault="0014133E" w:rsidP="0014133E">
            <w:pPr>
              <w:rPr>
                <w:rFonts w:cstheme="minorHAnsi"/>
                <w:i/>
                <w:iCs/>
                <w:color w:val="000000" w:themeColor="text1"/>
              </w:rPr>
            </w:pPr>
            <w:r w:rsidRPr="00495C36">
              <w:rPr>
                <w:rFonts w:cstheme="minorHAnsi"/>
                <w:i/>
                <w:iCs/>
                <w:color w:val="000000" w:themeColor="text1"/>
              </w:rPr>
              <w:t xml:space="preserve">2. </w:t>
            </w:r>
            <w:r w:rsidR="008034E1" w:rsidRPr="00495C36">
              <w:rPr>
                <w:rFonts w:cstheme="minorHAnsi"/>
                <w:i/>
                <w:iCs/>
                <w:color w:val="000000" w:themeColor="text1"/>
              </w:rPr>
              <w:t xml:space="preserve">Randomization or site-selection bias, which means that the individuals who agree to participate in a study may be fundamentally different from the rest of the population. This means, any results from the RCT may not be applicable to populations who would </w:t>
            </w:r>
            <w:r w:rsidR="008034E1" w:rsidRPr="00495C36">
              <w:rPr>
                <w:rFonts w:cstheme="minorHAnsi"/>
                <w:i/>
                <w:iCs/>
                <w:color w:val="000000" w:themeColor="text1"/>
                <w:u w:val="single"/>
              </w:rPr>
              <w:t>not</w:t>
            </w:r>
            <w:r w:rsidR="008034E1" w:rsidRPr="00495C36">
              <w:rPr>
                <w:rFonts w:cstheme="minorHAnsi"/>
                <w:i/>
                <w:iCs/>
                <w:color w:val="000000" w:themeColor="text1"/>
              </w:rPr>
              <w:t xml:space="preserve"> agree to this kind of intervention. For example, in a government funded program aimed to increase profits, stringently libertarian individuals would not accept government funding, let alone participate in a government experiment. </w:t>
            </w:r>
          </w:p>
          <w:p w14:paraId="3369D38B" w14:textId="4DE4861A" w:rsidR="0014133E" w:rsidRPr="00495C36" w:rsidRDefault="0014133E" w:rsidP="0014133E">
            <w:pPr>
              <w:rPr>
                <w:rFonts w:cstheme="minorHAnsi"/>
                <w:i/>
                <w:iCs/>
                <w:color w:val="000000" w:themeColor="text1"/>
              </w:rPr>
            </w:pPr>
            <w:r w:rsidRPr="00495C36">
              <w:rPr>
                <w:rFonts w:cstheme="minorHAnsi"/>
                <w:i/>
                <w:iCs/>
                <w:color w:val="000000" w:themeColor="text1"/>
              </w:rPr>
              <w:t xml:space="preserve">3. Political conditions – if </w:t>
            </w:r>
            <w:r w:rsidR="008034E1" w:rsidRPr="00495C36">
              <w:rPr>
                <w:rFonts w:cstheme="minorHAnsi"/>
                <w:i/>
                <w:iCs/>
                <w:color w:val="000000" w:themeColor="text1"/>
              </w:rPr>
              <w:t>a program becomes big</w:t>
            </w:r>
            <w:r w:rsidRPr="00495C36">
              <w:rPr>
                <w:rFonts w:cstheme="minorHAnsi"/>
                <w:i/>
                <w:iCs/>
                <w:color w:val="000000" w:themeColor="text1"/>
              </w:rPr>
              <w:t xml:space="preserve"> enough, </w:t>
            </w:r>
            <w:r w:rsidR="008034E1" w:rsidRPr="00495C36">
              <w:rPr>
                <w:rFonts w:cstheme="minorHAnsi"/>
                <w:i/>
                <w:iCs/>
                <w:color w:val="000000" w:themeColor="text1"/>
              </w:rPr>
              <w:t xml:space="preserve">one possible side effect of political reactions in a different environment could be </w:t>
            </w:r>
            <w:r w:rsidRPr="00495C36">
              <w:rPr>
                <w:rFonts w:cstheme="minorHAnsi"/>
                <w:i/>
                <w:iCs/>
                <w:color w:val="000000" w:themeColor="text1"/>
              </w:rPr>
              <w:t>corrupt government officials seek</w:t>
            </w:r>
            <w:r w:rsidR="008034E1" w:rsidRPr="00495C36">
              <w:rPr>
                <w:rFonts w:cstheme="minorHAnsi"/>
                <w:i/>
                <w:iCs/>
                <w:color w:val="000000" w:themeColor="text1"/>
              </w:rPr>
              <w:t>ing</w:t>
            </w:r>
            <w:r w:rsidRPr="00495C36">
              <w:rPr>
                <w:rFonts w:cstheme="minorHAnsi"/>
                <w:i/>
                <w:iCs/>
                <w:color w:val="000000" w:themeColor="text1"/>
              </w:rPr>
              <w:t xml:space="preserve"> to skim some of the funding for </w:t>
            </w:r>
            <w:r w:rsidR="008034E1" w:rsidRPr="00495C36">
              <w:rPr>
                <w:rFonts w:cstheme="minorHAnsi"/>
                <w:i/>
                <w:iCs/>
                <w:color w:val="000000" w:themeColor="text1"/>
              </w:rPr>
              <w:t>business-owners</w:t>
            </w:r>
            <w:r w:rsidRPr="00495C36">
              <w:rPr>
                <w:rFonts w:cstheme="minorHAnsi"/>
                <w:i/>
                <w:iCs/>
                <w:color w:val="000000" w:themeColor="text1"/>
              </w:rPr>
              <w:t>. Alternativel</w:t>
            </w:r>
            <w:r w:rsidR="008034E1" w:rsidRPr="00495C36">
              <w:rPr>
                <w:rFonts w:cstheme="minorHAnsi"/>
                <w:i/>
                <w:iCs/>
                <w:color w:val="000000" w:themeColor="text1"/>
              </w:rPr>
              <w:t>y,</w:t>
            </w:r>
            <w:r w:rsidRPr="00495C36">
              <w:rPr>
                <w:rFonts w:cstheme="minorHAnsi"/>
                <w:i/>
                <w:iCs/>
                <w:color w:val="000000" w:themeColor="text1"/>
              </w:rPr>
              <w:t xml:space="preserve"> there is no guarantee for support for the policy in general</w:t>
            </w:r>
            <w:r w:rsidR="008034E1" w:rsidRPr="00495C36">
              <w:rPr>
                <w:rFonts w:cstheme="minorHAnsi"/>
                <w:i/>
                <w:iCs/>
                <w:color w:val="000000" w:themeColor="text1"/>
              </w:rPr>
              <w:t xml:space="preserve">. These factors inhibit generalizability. </w:t>
            </w:r>
          </w:p>
          <w:p w14:paraId="0A3651BD" w14:textId="7AB8AE0A" w:rsidR="0014133E" w:rsidRPr="0014133E" w:rsidRDefault="008034E1" w:rsidP="0014133E">
            <w:pPr>
              <w:rPr>
                <w:i/>
                <w:iCs/>
                <w:color w:val="000000" w:themeColor="text1"/>
              </w:rPr>
            </w:pPr>
            <w:r w:rsidRPr="00495C36">
              <w:rPr>
                <w:rFonts w:cstheme="minorHAnsi"/>
                <w:i/>
                <w:iCs/>
                <w:color w:val="000000" w:themeColor="text1"/>
              </w:rPr>
              <w:t>4</w:t>
            </w:r>
            <w:r w:rsidR="0014133E" w:rsidRPr="00495C36">
              <w:rPr>
                <w:rFonts w:cstheme="minorHAnsi"/>
                <w:i/>
                <w:iCs/>
                <w:color w:val="000000" w:themeColor="text1"/>
              </w:rPr>
              <w:t>. Implementation challenges at scale</w:t>
            </w:r>
            <w:r w:rsidRPr="00495C36">
              <w:rPr>
                <w:rFonts w:cstheme="minorHAnsi"/>
                <w:i/>
                <w:iCs/>
                <w:color w:val="000000" w:themeColor="text1"/>
              </w:rPr>
              <w:t>: this RCT demonstrated results at the particular level conducted – there is no guarantee this results would hold at a much larger scale, particularly due to issues of implementation and logistical concerns.</w:t>
            </w:r>
            <w:r>
              <w:rPr>
                <w:i/>
                <w:iCs/>
                <w:color w:val="000000" w:themeColor="text1"/>
              </w:rPr>
              <w:t xml:space="preserve"> </w:t>
            </w: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5EBADCFF" w14:textId="77777777" w:rsidR="004F291F" w:rsidRPr="00495C36" w:rsidRDefault="0093791D" w:rsidP="0093791D">
            <w:pPr>
              <w:rPr>
                <w:rFonts w:cstheme="minorHAnsi"/>
                <w:i/>
                <w:iCs/>
                <w:color w:val="000000" w:themeColor="text1"/>
              </w:rPr>
            </w:pPr>
            <w:r w:rsidRPr="00495C36">
              <w:rPr>
                <w:rFonts w:cstheme="minorHAnsi"/>
                <w:i/>
                <w:iCs/>
                <w:color w:val="000000" w:themeColor="text1"/>
              </w:rPr>
              <w:t xml:space="preserve">1. </w:t>
            </w:r>
            <w:r w:rsidR="004F291F" w:rsidRPr="00495C36">
              <w:rPr>
                <w:rFonts w:cstheme="minorHAnsi"/>
                <w:i/>
                <w:iCs/>
                <w:color w:val="000000" w:themeColor="text1"/>
              </w:rPr>
              <w:t xml:space="preserve">Diverse sample selection: researchers intentionally selected a diverse sample of microenterprises across enumeration areas and sectors. By including businesses with a range of experiences and qualities, they enhanced the external validity of this experiment to multiple types of contexts. </w:t>
            </w:r>
          </w:p>
          <w:p w14:paraId="36F17F15" w14:textId="78794839" w:rsidR="004F291F" w:rsidRPr="0093791D" w:rsidRDefault="004F291F" w:rsidP="0093791D">
            <w:pPr>
              <w:rPr>
                <w:i/>
                <w:iCs/>
                <w:color w:val="000000" w:themeColor="text1"/>
              </w:rPr>
            </w:pPr>
            <w:r w:rsidRPr="00495C36">
              <w:rPr>
                <w:rFonts w:cstheme="minorHAnsi"/>
                <w:i/>
                <w:iCs/>
                <w:color w:val="000000" w:themeColor="text1"/>
              </w:rPr>
              <w:t>2. Multiple wave study design: instead of only focusing on short-term outcomes, the researchers collected data in multiple waves over time. This allowed them to track changes in profits over time, as well as account for attrition, and alleviates some concern about the randomization bias – with minimal non-compliance and attrition, it appears reasonable that these conditions would hold elsewhere.</w:t>
            </w:r>
            <w:r w:rsidRPr="004F291F">
              <w:rPr>
                <w:i/>
                <w:iCs/>
                <w:color w:val="000000" w:themeColor="text1"/>
              </w:rPr>
              <w:t xml:space="preserve"> </w:t>
            </w:r>
          </w:p>
        </w:tc>
      </w:tr>
    </w:tbl>
    <w:p w14:paraId="7E08B432" w14:textId="77777777" w:rsidR="00FE4520" w:rsidRPr="00582311" w:rsidRDefault="00FE4520" w:rsidP="00FE4520"/>
    <w:p w14:paraId="2EF5D807" w14:textId="09C3E7BA" w:rsidR="00FE4520" w:rsidRPr="00E479BB" w:rsidRDefault="00FE4520" w:rsidP="00FE4520">
      <w:pPr>
        <w:pStyle w:val="ListParagraph"/>
        <w:numPr>
          <w:ilvl w:val="0"/>
          <w:numId w:val="16"/>
        </w:numPr>
      </w:pPr>
      <w:r w:rsidRPr="00E479BB">
        <w:t xml:space="preserve">Why do the authors include Table </w:t>
      </w:r>
      <w:r w:rsidR="006B5461" w:rsidRPr="00E479BB">
        <w:t>4</w:t>
      </w:r>
      <w:r w:rsidRPr="00E479BB">
        <w:t>?</w:t>
      </w:r>
      <w:r w:rsidR="00F52678" w:rsidRPr="00E479BB">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4430FB37" w:rsidR="00FE4520" w:rsidRPr="00495C36" w:rsidRDefault="003E219C" w:rsidP="006B5461">
            <w:pPr>
              <w:rPr>
                <w:rFonts w:eastAsia="Times New Roman" w:cstheme="minorHAnsi"/>
                <w:i/>
                <w:iCs/>
                <w:noProof/>
              </w:rPr>
            </w:pPr>
            <w:r>
              <w:rPr>
                <w:rFonts w:ascii="Times New Roman" w:eastAsia="Times New Roman" w:hAnsi="Times New Roman" w:cs="Times New Roman"/>
                <w:i/>
                <w:iCs/>
                <w:noProof/>
              </w:rPr>
              <w:t xml:space="preserve"> </w:t>
            </w:r>
            <w:r w:rsidR="00864D3D" w:rsidRPr="00495C36">
              <w:rPr>
                <w:rFonts w:eastAsia="Times New Roman" w:cstheme="minorHAnsi"/>
                <w:i/>
                <w:iCs/>
                <w:noProof/>
              </w:rPr>
              <w:t xml:space="preserve">The authors include table 4 because it explains the hetergenous treatment effects of the program by various strata. For example, industry makeup, “capture,” capital, and profit level. </w:t>
            </w:r>
          </w:p>
        </w:tc>
      </w:tr>
    </w:tbl>
    <w:p w14:paraId="7C714557" w14:textId="77777777" w:rsidR="00FE4520" w:rsidRPr="00582311" w:rsidRDefault="00FE4520" w:rsidP="00FE4520">
      <w:pPr>
        <w:pStyle w:val="ListParagraph"/>
      </w:pPr>
    </w:p>
    <w:p w14:paraId="207E26B9" w14:textId="576F0261" w:rsidR="00FE4520" w:rsidRPr="00E479BB" w:rsidRDefault="00FE4520" w:rsidP="00FE4520">
      <w:pPr>
        <w:pStyle w:val="ListParagraph"/>
        <w:numPr>
          <w:ilvl w:val="0"/>
          <w:numId w:val="16"/>
        </w:numPr>
      </w:pPr>
      <w:r w:rsidRPr="00E479BB">
        <w:t xml:space="preserve">Do you think the main results would be the same if this experiment were expanded to slightly </w:t>
      </w:r>
      <w:r w:rsidR="003E219C" w:rsidRPr="00E479BB">
        <w:t>larger businesses</w:t>
      </w:r>
      <w:r w:rsidRPr="00E479BB">
        <w:t xml:space="preserve">? Describe plausible scenarios in which providing the same transfer to these </w:t>
      </w:r>
      <w:r w:rsidR="003E219C" w:rsidRPr="00E479BB">
        <w:t>different businesses</w:t>
      </w:r>
      <w:r w:rsidRPr="00E479BB">
        <w:t xml:space="preserve"> could </w:t>
      </w:r>
      <w:r w:rsidR="00E9406B" w:rsidRPr="00E479BB">
        <w:t xml:space="preserve">both </w:t>
      </w:r>
      <w:r w:rsidRPr="00E479BB">
        <w:t>lead to</w:t>
      </w:r>
      <w:r w:rsidR="009F7A63" w:rsidRPr="00E479BB">
        <w:t xml:space="preserve"> either</w:t>
      </w:r>
      <w:r w:rsidRPr="00E479BB">
        <w:t xml:space="preserve"> (</w:t>
      </w:r>
      <w:proofErr w:type="spellStart"/>
      <w:r w:rsidRPr="00E479BB">
        <w:t>i</w:t>
      </w:r>
      <w:proofErr w:type="spellEnd"/>
      <w:r w:rsidRPr="00E479BB">
        <w:t xml:space="preserve">) a larger increase in </w:t>
      </w:r>
      <w:r w:rsidR="003E219C" w:rsidRPr="00E479BB">
        <w:t>profits</w:t>
      </w:r>
      <w:r w:rsidRPr="00E479BB">
        <w:t xml:space="preserve">, </w:t>
      </w:r>
      <w:r w:rsidR="009F7A63" w:rsidRPr="00E479BB">
        <w:t>or</w:t>
      </w:r>
      <w:r w:rsidRPr="00E479BB">
        <w:t xml:space="preserve"> (ii) a smaller increase in </w:t>
      </w:r>
      <w:r w:rsidR="003E219C" w:rsidRPr="00E479BB">
        <w:t>profits</w:t>
      </w:r>
      <w:r w:rsidRPr="00E479BB">
        <w:t>.</w:t>
      </w:r>
      <w:r w:rsidR="00D95509" w:rsidRPr="00E479BB">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3579D970" w14:textId="77777777" w:rsidR="00FE4520" w:rsidRPr="00495C36" w:rsidRDefault="00CD7C5C" w:rsidP="00E63009">
            <w:pPr>
              <w:rPr>
                <w:rFonts w:cstheme="minorHAnsi"/>
                <w:i/>
                <w:iCs/>
              </w:rPr>
            </w:pPr>
            <w:r w:rsidRPr="00495C36">
              <w:rPr>
                <w:rFonts w:cstheme="minorHAnsi"/>
                <w:i/>
                <w:iCs/>
              </w:rPr>
              <w:t xml:space="preserve">I think the main results would be less strong at larger businesses, but its plausible that the results could be larger or smaller. </w:t>
            </w:r>
          </w:p>
          <w:p w14:paraId="46A5EDCD" w14:textId="77777777" w:rsidR="00CD7C5C" w:rsidRPr="00495C36" w:rsidRDefault="00CD7C5C" w:rsidP="00E63009">
            <w:pPr>
              <w:rPr>
                <w:rFonts w:cstheme="minorHAnsi"/>
                <w:i/>
                <w:iCs/>
              </w:rPr>
            </w:pPr>
            <w:r w:rsidRPr="00495C36">
              <w:rPr>
                <w:rFonts w:cstheme="minorHAnsi"/>
                <w:i/>
                <w:iCs/>
              </w:rPr>
              <w:t>Larger: bigger businesses have a higher level of staffing and experience, and could likely utilize grants more effectively to serve their needs.</w:t>
            </w:r>
          </w:p>
          <w:p w14:paraId="22A05476" w14:textId="2521C040" w:rsidR="00CD7C5C" w:rsidRPr="00E63009" w:rsidRDefault="00CD7C5C" w:rsidP="00E63009">
            <w:pPr>
              <w:rPr>
                <w:i/>
                <w:iCs/>
              </w:rPr>
            </w:pPr>
            <w:r w:rsidRPr="00495C36">
              <w:rPr>
                <w:rFonts w:cstheme="minorHAnsi"/>
                <w:i/>
                <w:iCs/>
              </w:rPr>
              <w:t>Smaller: bigger businesses already have a higher level of profit, so additional capital injection produces decreasing marginal returns</w:t>
            </w: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E479BB" w:rsidRDefault="00FE4520" w:rsidP="00FE4520">
      <w:pPr>
        <w:pStyle w:val="ListParagraph"/>
        <w:numPr>
          <w:ilvl w:val="0"/>
          <w:numId w:val="16"/>
        </w:numPr>
      </w:pPr>
      <w:r w:rsidRPr="00E479BB">
        <w:t>If you were a researcher at the World Bank interested in scaling up one or several of these treatments</w:t>
      </w:r>
      <w:r w:rsidR="00EC2687" w:rsidRPr="00E479BB">
        <w:t>, w</w:t>
      </w:r>
      <w:r w:rsidRPr="00E479BB">
        <w:t xml:space="preserve">hat follow-up study would you propose to expand on these findings? Explain in 4-5 sentences as if you were trying to convince a policymaker of the need for additional research. </w:t>
      </w:r>
      <w:r w:rsidR="00D95509" w:rsidRPr="00E479BB">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5C762BDA" w:rsidR="00FE4520" w:rsidRPr="00A914E4" w:rsidRDefault="00021930" w:rsidP="00E63009">
            <w:pPr>
              <w:rPr>
                <w:i/>
                <w:iCs/>
              </w:rPr>
            </w:pPr>
            <w:r w:rsidRPr="00A914E4">
              <w:rPr>
                <w:i/>
                <w:iCs/>
              </w:rPr>
              <w:t xml:space="preserve">I would suggest performing this type of study in an additional context – for example, in a Scandinavian country. I think the main question here is the external validity of the Ghana study. The Sri Lanka study, plus the Ghana study, and one final study in a different political and cultural setting, would leave us convinced of the efficacy of this program around the world. Additionally, I’d want to focus the attention on slightly larger businesses and bigger capital injections, to investigate the effectiveness of the program at a larger scale. </w:t>
            </w:r>
          </w:p>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r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h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 xml:space="preserve">Fixed eff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 xml:space="preserve">Clustered standa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xml:space="preserve">) the </w:t>
      </w:r>
      <w:r w:rsidRPr="004D42FA">
        <w:rPr>
          <w:b/>
          <w:bCs/>
        </w:rPr>
        <w:t>number of households</w:t>
      </w:r>
      <w:r>
        <w:t xml:space="preserve">, (ii) the </w:t>
      </w:r>
      <w:r w:rsidRPr="004D42FA">
        <w:rPr>
          <w:b/>
          <w:bCs/>
        </w:rPr>
        <w:t>number of units of randomization</w:t>
      </w:r>
      <w:r>
        <w:t>, alongside (i</w:t>
      </w:r>
      <w:r w:rsidR="0074142D">
        <w:t>ii)</w:t>
      </w:r>
      <w:r>
        <w:t xml:space="preserve"> the </w:t>
      </w:r>
      <w:r w:rsidRPr="004D42FA">
        <w:rPr>
          <w:b/>
          <w:bCs/>
        </w:rPr>
        <w:t>sample mean</w:t>
      </w:r>
      <w:r>
        <w:t xml:space="preserve"> </w:t>
      </w:r>
      <w:r w:rsidRPr="004D42FA">
        <w:rPr>
          <w:b/>
          <w:bCs/>
        </w:rPr>
        <w:t>and</w:t>
      </w:r>
      <w:r>
        <w:t xml:space="preserve"> </w:t>
      </w:r>
      <w:r w:rsidRPr="004D42FA">
        <w:rPr>
          <w:b/>
          <w:bCs/>
        </w:rPr>
        <w:t>standard error</w:t>
      </w:r>
      <w:r>
        <w:t xml:space="preserve"> of the </w:t>
      </w:r>
      <w:r w:rsidR="0074142D">
        <w:rPr>
          <w:i/>
          <w:iCs/>
        </w:rPr>
        <w:t>real final profit</w:t>
      </w:r>
      <w:r>
        <w:t xml:space="preserve"> in the </w:t>
      </w:r>
      <w:r w:rsidRPr="004D42FA">
        <w:rPr>
          <w:b/>
          <w:bCs/>
        </w:rPr>
        <w:t>control group</w:t>
      </w:r>
      <w:r>
        <w:t>, and (</w:t>
      </w:r>
      <w:r w:rsidR="0074142D">
        <w:t>i</w:t>
      </w:r>
      <w:r>
        <w:t xml:space="preserve">v) the same sample mean and standard error of the </w:t>
      </w:r>
      <w:r w:rsidR="0074142D" w:rsidRPr="004D42FA">
        <w:rPr>
          <w:b/>
          <w:bCs/>
        </w:rPr>
        <w:t>same variable but in t</w:t>
      </w:r>
      <w:r w:rsidRPr="004D42FA">
        <w:rPr>
          <w:b/>
          <w:bCs/>
        </w:rPr>
        <w:t>he treatment group</w:t>
      </w:r>
      <w:r>
        <w:t xml:space="preserve">.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19FB81FB" w:rsidR="001775C0" w:rsidRPr="008D5B23" w:rsidRDefault="00CB50F3" w:rsidP="008D5B23">
            <w:pPr>
              <w:spacing w:after="0"/>
              <w:ind w:left="360"/>
              <w:jc w:val="right"/>
              <w:rPr>
                <w:rFonts w:ascii="Consolas" w:hAnsi="Consolas" w:cs="Consolas"/>
                <w:iCs/>
                <w:sz w:val="16"/>
                <w:szCs w:val="16"/>
              </w:rPr>
            </w:pPr>
            <w:bookmarkStart w:id="22" w:name="_Hlk32919445"/>
            <w:r>
              <w:rPr>
                <w:rFonts w:ascii="Consolas" w:hAnsi="Consolas" w:cs="Consolas"/>
                <w:iCs/>
                <w:noProof/>
                <w:sz w:val="18"/>
                <w:szCs w:val="18"/>
              </w:rPr>
              <w:drawing>
                <wp:inline distT="0" distB="0" distL="0" distR="0" wp14:anchorId="1C91BD97" wp14:editId="3646253A">
                  <wp:extent cx="5152768" cy="882467"/>
                  <wp:effectExtent l="0" t="0" r="3810" b="0"/>
                  <wp:docPr id="5370848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84853"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35854" cy="896696"/>
                          </a:xfrm>
                          <a:prstGeom prst="rect">
                            <a:avLst/>
                          </a:prstGeom>
                        </pic:spPr>
                      </pic:pic>
                    </a:graphicData>
                  </a:graphic>
                </wp:inline>
              </w:drawing>
            </w:r>
            <w:r w:rsidR="00CD3E37">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2A66365A"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r w:rsidR="000C770C">
              <w:rPr>
                <w:rFonts w:ascii="Times New Roman" w:hAnsi="Times New Roman" w:cs="Times New Roman"/>
                <w:i/>
              </w:rPr>
              <w:t xml:space="preserve">No: by testing the null hypothesis that the means are equivalent, we get a p-value of 0.86, so we cannot reject the null hypothesis.  </w:t>
            </w:r>
            <w:r w:rsidR="00503034">
              <w:rPr>
                <w:rFonts w:ascii="Times New Roman" w:hAnsi="Times New Roman" w:cs="Times New Roman"/>
                <w:iCs/>
                <w:noProof/>
              </w:rPr>
              <w:drawing>
                <wp:inline distT="0" distB="0" distL="0" distR="0" wp14:anchorId="2E3FDC69" wp14:editId="3E408A19">
                  <wp:extent cx="4334164" cy="1573427"/>
                  <wp:effectExtent l="0" t="0" r="0" b="1905"/>
                  <wp:docPr id="1425310310" name="Picture 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10310" name="Picture 3" descr="A computer code with black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92384" cy="1630865"/>
                          </a:xfrm>
                          <a:prstGeom prst="rect">
                            <a:avLst/>
                          </a:prstGeom>
                        </pic:spPr>
                      </pic:pic>
                    </a:graphicData>
                  </a:graphic>
                </wp:inline>
              </w:drawing>
            </w:r>
          </w:p>
        </w:tc>
      </w:tr>
    </w:tbl>
    <w:p w14:paraId="3C49BE2C" w14:textId="77777777" w:rsidR="00997C62" w:rsidRDefault="00997C62" w:rsidP="00FE4520"/>
    <w:p w14:paraId="5E6DBCF8" w14:textId="77777777" w:rsidR="00997C62" w:rsidRDefault="00997C62"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053C40BE" w14:textId="21B1CA40" w:rsidR="006B0998" w:rsidRDefault="006B0998" w:rsidP="008D5B23">
            <w:pPr>
              <w:spacing w:after="0"/>
              <w:rPr>
                <w:rFonts w:ascii="Times New Roman" w:hAnsi="Times New Roman" w:cs="Times New Roman"/>
                <w:i/>
              </w:rPr>
            </w:pPr>
            <w:r>
              <w:rPr>
                <w:rFonts w:ascii="Times New Roman" w:hAnsi="Times New Roman" w:cs="Times New Roman"/>
                <w:i/>
              </w:rPr>
              <w:t>Without trimming:</w:t>
            </w:r>
          </w:p>
          <w:p w14:paraId="53AAFF56" w14:textId="46D57026" w:rsidR="003370A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6410EF6F" wp14:editId="5F88BFE5">
                  <wp:extent cx="3367405" cy="624294"/>
                  <wp:effectExtent l="0" t="0" r="0" b="0"/>
                  <wp:docPr id="256830477" name="Picture 9"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30477" name="Picture 9" descr="A computer code with numbers and symbol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65661" cy="661049"/>
                          </a:xfrm>
                          <a:prstGeom prst="rect">
                            <a:avLst/>
                          </a:prstGeom>
                        </pic:spPr>
                      </pic:pic>
                    </a:graphicData>
                  </a:graphic>
                </wp:inline>
              </w:drawing>
            </w:r>
          </w:p>
          <w:p w14:paraId="2EF9E19B" w14:textId="77777777" w:rsidR="006B0998" w:rsidRDefault="006B0998" w:rsidP="008D5B23">
            <w:pPr>
              <w:spacing w:after="0"/>
              <w:rPr>
                <w:rFonts w:ascii="Times New Roman" w:hAnsi="Times New Roman" w:cs="Times New Roman"/>
                <w:i/>
              </w:rPr>
            </w:pPr>
          </w:p>
          <w:p w14:paraId="0A8C1D7C" w14:textId="52FCBB06" w:rsidR="006B0998" w:rsidRDefault="006B0998" w:rsidP="008D5B23">
            <w:pPr>
              <w:spacing w:after="0"/>
              <w:rPr>
                <w:rFonts w:ascii="Times New Roman" w:hAnsi="Times New Roman" w:cs="Times New Roman"/>
                <w:i/>
              </w:rPr>
            </w:pPr>
            <w:r>
              <w:rPr>
                <w:rFonts w:ascii="Times New Roman" w:hAnsi="Times New Roman" w:cs="Times New Roman"/>
                <w:i/>
              </w:rPr>
              <w:lastRenderedPageBreak/>
              <w:t xml:space="preserve">With trimming: </w:t>
            </w:r>
          </w:p>
          <w:p w14:paraId="5807B9A8" w14:textId="60256BF8" w:rsidR="006B0998" w:rsidRPr="006E3D5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16AC05A1" wp14:editId="1F364291">
                  <wp:extent cx="3293326" cy="612712"/>
                  <wp:effectExtent l="0" t="0" r="0" b="0"/>
                  <wp:docPr id="1093993160" name="Picture 10"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93160" name="Picture 10"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41164" cy="640217"/>
                          </a:xfrm>
                          <a:prstGeom prst="rect">
                            <a:avLst/>
                          </a:prstGeom>
                        </pic:spPr>
                      </pic:pic>
                    </a:graphicData>
                  </a:graphic>
                </wp:inline>
              </w:drawing>
            </w: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column (</w:t>
      </w:r>
      <w:r w:rsidRPr="00503034">
        <w:t xml:space="preserve">5), </w:t>
      </w:r>
      <w:r w:rsidR="00D74092" w:rsidRPr="00503034">
        <w:t>ro</w:t>
      </w:r>
      <w:r w:rsidR="00F33A4F" w:rsidRPr="00503034">
        <w:t xml:space="preserve">ws </w:t>
      </w:r>
      <w:r w:rsidRPr="00503034">
        <w:t xml:space="preserve">3 </w:t>
      </w:r>
      <w:r>
        <w:t>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6F53481C"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r w:rsidR="00997C62">
              <w:rPr>
                <w:rFonts w:ascii="Times New Roman" w:hAnsi="Times New Roman" w:cs="Times New Roman"/>
                <w:i/>
                <w:noProof/>
              </w:rPr>
              <w:drawing>
                <wp:inline distT="0" distB="0" distL="0" distR="0" wp14:anchorId="0E96CD5E" wp14:editId="2B86D983">
                  <wp:extent cx="4965700" cy="1828800"/>
                  <wp:effectExtent l="0" t="0" r="0" b="0"/>
                  <wp:docPr id="854966083" name="Picture 13" descr="A graph showing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66083" name="Picture 13" descr="A graph showing a number of patients&#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4965700" cy="1828800"/>
                          </a:xfrm>
                          <a:prstGeom prst="rect">
                            <a:avLst/>
                          </a:prstGeom>
                        </pic:spPr>
                      </pic:pic>
                    </a:graphicData>
                  </a:graphic>
                </wp:inline>
              </w:drawing>
            </w:r>
          </w:p>
        </w:tc>
      </w:tr>
    </w:tbl>
    <w:p w14:paraId="174D5869" w14:textId="77777777" w:rsidR="00FE4520" w:rsidRPr="006F39C4" w:rsidRDefault="00FE4520" w:rsidP="00FE4520"/>
    <w:p w14:paraId="0D4567D9" w14:textId="28BFD7DE" w:rsidR="00FE4520" w:rsidRPr="003370A3" w:rsidRDefault="00BB2115" w:rsidP="00957CA2">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5B6D9C4B" w14:textId="3844B223" w:rsidR="00997C62" w:rsidRPr="00B77A86" w:rsidRDefault="00997C62" w:rsidP="008D5B23">
            <w:pPr>
              <w:spacing w:after="0"/>
              <w:contextualSpacing/>
              <w:rPr>
                <w:rFonts w:cstheme="minorHAnsi"/>
                <w:i/>
              </w:rPr>
            </w:pPr>
            <w:r w:rsidRPr="00B77A86">
              <w:rPr>
                <w:rFonts w:cstheme="minorHAnsi"/>
                <w:i/>
              </w:rPr>
              <w:t>Table 3 Column 3 with fixed effects, without trimming</w:t>
            </w:r>
          </w:p>
          <w:p w14:paraId="002C3937" w14:textId="77777777" w:rsid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4C0B5C16" wp14:editId="057A6AA8">
                  <wp:extent cx="3527650" cy="617837"/>
                  <wp:effectExtent l="0" t="0" r="0" b="5080"/>
                  <wp:docPr id="3031976" name="Picture 11" descr="A computer screen 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1976" name="Picture 11" descr="A computer screen shot of a computer erro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556341" cy="622862"/>
                          </a:xfrm>
                          <a:prstGeom prst="rect">
                            <a:avLst/>
                          </a:prstGeom>
                        </pic:spPr>
                      </pic:pic>
                    </a:graphicData>
                  </a:graphic>
                </wp:inline>
              </w:drawing>
            </w:r>
          </w:p>
          <w:p w14:paraId="159501C9" w14:textId="1C447571" w:rsidR="00997C62" w:rsidRDefault="00997C62" w:rsidP="008D5B23">
            <w:pPr>
              <w:spacing w:after="0"/>
              <w:contextualSpacing/>
              <w:rPr>
                <w:rFonts w:ascii="Times New Roman" w:hAnsi="Times New Roman" w:cs="Times New Roman"/>
                <w:i/>
              </w:rPr>
            </w:pPr>
          </w:p>
          <w:p w14:paraId="66F14B96" w14:textId="294874BF" w:rsidR="00997C62" w:rsidRPr="00B77A86" w:rsidRDefault="00997C62" w:rsidP="008D5B23">
            <w:pPr>
              <w:spacing w:after="0"/>
              <w:contextualSpacing/>
              <w:rPr>
                <w:rFonts w:cstheme="minorHAnsi"/>
                <w:i/>
              </w:rPr>
            </w:pPr>
            <w:r w:rsidRPr="00B77A86">
              <w:rPr>
                <w:rFonts w:cstheme="minorHAnsi"/>
                <w:i/>
              </w:rPr>
              <w:t>Table 3 Column 4 with fixed effects, with trimming</w:t>
            </w:r>
          </w:p>
          <w:p w14:paraId="3AADB00C" w14:textId="5080E080" w:rsidR="00997C62" w:rsidRP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7B317765" wp14:editId="244C9340">
                  <wp:extent cx="3278660" cy="644023"/>
                  <wp:effectExtent l="0" t="0" r="0" b="3810"/>
                  <wp:docPr id="15177972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97266" name="Picture 1517797266"/>
                          <pic:cNvPicPr/>
                        </pic:nvPicPr>
                        <pic:blipFill>
                          <a:blip r:embed="rId21">
                            <a:extLst>
                              <a:ext uri="{28A0092B-C50C-407E-A947-70E740481C1C}">
                                <a14:useLocalDpi xmlns:a14="http://schemas.microsoft.com/office/drawing/2010/main" val="0"/>
                              </a:ext>
                            </a:extLst>
                          </a:blip>
                          <a:stretch>
                            <a:fillRect/>
                          </a:stretch>
                        </pic:blipFill>
                        <pic:spPr>
                          <a:xfrm>
                            <a:off x="0" y="0"/>
                            <a:ext cx="3444464" cy="676592"/>
                          </a:xfrm>
                          <a:prstGeom prst="rect">
                            <a:avLst/>
                          </a:prstGeom>
                        </pic:spPr>
                      </pic:pic>
                    </a:graphicData>
                  </a:graphic>
                </wp:inline>
              </w:drawing>
            </w: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lastRenderedPageBreak/>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71B986E4" w14:textId="1A27CC97" w:rsidR="00FE4520" w:rsidRPr="00B77A86" w:rsidRDefault="003C4593" w:rsidP="00700580">
            <w:pPr>
              <w:rPr>
                <w:rFonts w:cstheme="minorHAnsi"/>
                <w:i/>
                <w:iCs/>
              </w:rPr>
            </w:pPr>
            <w:r w:rsidRPr="00B77A86">
              <w:rPr>
                <w:rFonts w:cstheme="minorHAnsi"/>
                <w:b/>
                <w:bCs/>
                <w:i/>
                <w:iCs/>
              </w:rPr>
              <w:t xml:space="preserve">Question: </w:t>
            </w:r>
            <w:r w:rsidRPr="00B77A86">
              <w:rPr>
                <w:rFonts w:cstheme="minorHAnsi"/>
                <w:i/>
                <w:iCs/>
              </w:rPr>
              <w:t>Can a mentorship program reduce recidivism rates among individuals upon release from prison compared to standard reentry support programs? For a specific prison,</w:t>
            </w:r>
            <w:r w:rsidR="00622E88" w:rsidRPr="00B77A86">
              <w:rPr>
                <w:rFonts w:cstheme="minorHAnsi"/>
                <w:i/>
                <w:iCs/>
              </w:rPr>
              <w:t xml:space="preserve"> or set of prisons,</w:t>
            </w:r>
            <w:r w:rsidRPr="00B77A86">
              <w:rPr>
                <w:rFonts w:cstheme="minorHAnsi"/>
                <w:i/>
                <w:iCs/>
              </w:rPr>
              <w:t xml:space="preserve"> all scheduled releases would be randomly assigned to either the mentorship program plus baseline supports, or just the baseline supports. Basically, the jurisdiction wants to know if a mentorship program is best to minimize </w:t>
            </w:r>
            <w:r w:rsidR="00622E88" w:rsidRPr="00B77A86">
              <w:rPr>
                <w:rFonts w:cstheme="minorHAnsi"/>
                <w:i/>
                <w:iCs/>
              </w:rPr>
              <w:t>recidivism</w:t>
            </w:r>
            <w:r w:rsidRPr="00B77A86">
              <w:rPr>
                <w:rFonts w:cstheme="minorHAnsi"/>
                <w:i/>
                <w:iCs/>
              </w:rPr>
              <w:t xml:space="preserve">. </w:t>
            </w:r>
          </w:p>
          <w:p w14:paraId="755B9050" w14:textId="4598297D" w:rsidR="003C4593" w:rsidRPr="003C4593" w:rsidRDefault="003C4593" w:rsidP="003C4593">
            <w:pPr>
              <w:rPr>
                <w:rFonts w:cstheme="minorHAnsi"/>
                <w:i/>
              </w:rPr>
            </w:pPr>
            <w:r w:rsidRPr="003C4593">
              <w:rPr>
                <w:rFonts w:cstheme="minorHAnsi"/>
                <w:b/>
                <w:bCs/>
                <w:i/>
              </w:rPr>
              <w:t>Outcome Variable:</w:t>
            </w:r>
            <w:r w:rsidRPr="003C4593">
              <w:rPr>
                <w:rFonts w:cstheme="minorHAnsi"/>
                <w:i/>
              </w:rPr>
              <w:t xml:space="preserve"> Recidivism rate (measured as the proportion of </w:t>
            </w:r>
            <w:r w:rsidRPr="00B77A86">
              <w:rPr>
                <w:rFonts w:cstheme="minorHAnsi"/>
                <w:i/>
              </w:rPr>
              <w:t>individuals</w:t>
            </w:r>
            <w:r w:rsidRPr="003C4593">
              <w:rPr>
                <w:rFonts w:cstheme="minorHAnsi"/>
                <w:i/>
              </w:rPr>
              <w:t xml:space="preserve"> who reoffend within a specified time frame).</w:t>
            </w:r>
          </w:p>
          <w:p w14:paraId="5C30BABD" w14:textId="5C8AC7AD" w:rsidR="003C4593" w:rsidRPr="006E3D53" w:rsidRDefault="003C4593" w:rsidP="00700580">
            <w:pPr>
              <w:rPr>
                <w:rFonts w:ascii="Times New Roman" w:hAnsi="Times New Roman" w:cs="Times New Roman"/>
                <w:i/>
              </w:rPr>
            </w:pPr>
            <w:r w:rsidRPr="003C4593">
              <w:rPr>
                <w:rFonts w:cstheme="minorHAnsi"/>
                <w:b/>
                <w:bCs/>
                <w:i/>
              </w:rPr>
              <w:t>Empirical Model:</w:t>
            </w:r>
            <w:r w:rsidRPr="003C4593">
              <w:rPr>
                <w:rFonts w:cstheme="minorHAnsi"/>
                <w:i/>
              </w:rPr>
              <w:t xml:space="preserve"> </w:t>
            </w:r>
            <w:proofErr w:type="spellStart"/>
            <w:r w:rsidRPr="003C4593">
              <w:rPr>
                <w:rFonts w:cstheme="minorHAnsi"/>
                <w:i/>
              </w:rPr>
              <w:t>Recidivism_rate</w:t>
            </w:r>
            <w:proofErr w:type="spellEnd"/>
            <w:r w:rsidRPr="003C4593">
              <w:rPr>
                <w:rFonts w:cstheme="minorHAnsi"/>
                <w:i/>
              </w:rPr>
              <w:t xml:space="preserve"> = </w:t>
            </w:r>
            <w:r w:rsidR="00B77A86">
              <w:rPr>
                <w:rFonts w:cstheme="minorHAnsi"/>
                <w:i/>
              </w:rPr>
              <w:t>B_0</w:t>
            </w:r>
            <w:r w:rsidRPr="003C4593">
              <w:rPr>
                <w:rFonts w:cstheme="minorHAnsi"/>
                <w:i/>
              </w:rPr>
              <w:t xml:space="preserve"> +</w:t>
            </w:r>
            <w:r w:rsidR="00B77A86">
              <w:rPr>
                <w:rFonts w:cstheme="minorHAnsi"/>
                <w:i/>
              </w:rPr>
              <w:t xml:space="preserve"> B</w:t>
            </w:r>
            <w:r w:rsidRPr="003C4593">
              <w:rPr>
                <w:rFonts w:cstheme="minorHAnsi"/>
                <w:i/>
              </w:rPr>
              <w:t>_1*</w:t>
            </w:r>
            <w:proofErr w:type="spellStart"/>
            <w:r w:rsidRPr="003C4593">
              <w:rPr>
                <w:rFonts w:cstheme="minorHAnsi"/>
                <w:i/>
              </w:rPr>
              <w:t>Treatment_group</w:t>
            </w:r>
            <w:proofErr w:type="spellEnd"/>
            <w:r w:rsidRPr="003C4593">
              <w:rPr>
                <w:rFonts w:cstheme="minorHAnsi"/>
                <w:i/>
              </w:rPr>
              <w:t xml:space="preserve"> + </w:t>
            </w:r>
            <w:proofErr w:type="spellStart"/>
            <w:r w:rsidR="00B77A86">
              <w:rPr>
                <w:rFonts w:cstheme="minorHAnsi"/>
                <w:i/>
              </w:rPr>
              <w:t>B_x</w:t>
            </w:r>
            <w:proofErr w:type="spellEnd"/>
            <w:r w:rsidR="00B77A86">
              <w:rPr>
                <w:rFonts w:cstheme="minorHAnsi"/>
                <w:i/>
              </w:rPr>
              <w:t>*</w:t>
            </w:r>
            <w:proofErr w:type="spellStart"/>
            <w:r w:rsidRPr="003C4593">
              <w:rPr>
                <w:rFonts w:cstheme="minorHAnsi"/>
                <w:i/>
              </w:rPr>
              <w:t>control_variables</w:t>
            </w:r>
            <w:proofErr w:type="spellEnd"/>
            <w:r w:rsidRPr="003C4593">
              <w:rPr>
                <w:rFonts w:cstheme="minorHAnsi"/>
                <w:i/>
              </w:rPr>
              <w:t xml:space="preserve"> + ε</w:t>
            </w:r>
          </w:p>
        </w:tc>
      </w:tr>
    </w:tbl>
    <w:p w14:paraId="3B52D695" w14:textId="1266FA93" w:rsidR="00FE4520" w:rsidRDefault="00B77A86" w:rsidP="00FE4520">
      <w:pPr>
        <w:pStyle w:val="ListParagraph"/>
        <w:ind w:left="1080"/>
        <w:rPr>
          <w:rFonts w:eastAsiaTheme="majorEastAsia"/>
        </w:rPr>
      </w:pPr>
      <w:r>
        <w:rPr>
          <w:rFonts w:eastAsiaTheme="majorEastAsia"/>
        </w:rPr>
        <w:t xml:space="preserve"> </w:t>
      </w: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63EE5367" w14:textId="55B0FD00" w:rsidR="003C4593" w:rsidRPr="003C4593" w:rsidRDefault="003C4593" w:rsidP="003C4593">
            <w:pPr>
              <w:rPr>
                <w:rFonts w:cstheme="minorHAnsi"/>
                <w:i/>
              </w:rPr>
            </w:pPr>
            <w:r w:rsidRPr="003C4593">
              <w:rPr>
                <w:rFonts w:cstheme="minorHAnsi"/>
                <w:b/>
                <w:bCs/>
                <w:i/>
              </w:rPr>
              <w:t xml:space="preserve">Treatment Group: </w:t>
            </w:r>
            <w:r w:rsidRPr="003C4593">
              <w:rPr>
                <w:rFonts w:cstheme="minorHAnsi"/>
                <w:i/>
              </w:rPr>
              <w:t>The treatment group comprises individuals who participate in a mentorship program designed to support their reintegration into the community upon release from prison. These individuals are paired with mentors who provide guidance, emotional support, and practical assistance in navigating challenges post-release.</w:t>
            </w:r>
            <w:r w:rsidRPr="00B77A86">
              <w:rPr>
                <w:rFonts w:cstheme="minorHAnsi"/>
                <w:i/>
              </w:rPr>
              <w:t xml:space="preserve"> They also receive the standards supports. </w:t>
            </w:r>
          </w:p>
          <w:p w14:paraId="490273B4" w14:textId="532179BD" w:rsidR="003C4593" w:rsidRPr="00B77A86" w:rsidRDefault="003C4593" w:rsidP="003C4593">
            <w:pPr>
              <w:rPr>
                <w:rFonts w:cstheme="minorHAnsi"/>
                <w:i/>
              </w:rPr>
            </w:pPr>
            <w:r w:rsidRPr="003C4593">
              <w:rPr>
                <w:rFonts w:cstheme="minorHAnsi"/>
                <w:b/>
                <w:bCs/>
                <w:i/>
              </w:rPr>
              <w:t>Comparison Group</w:t>
            </w:r>
            <w:r w:rsidRPr="003C4593">
              <w:rPr>
                <w:rFonts w:cstheme="minorHAnsi"/>
                <w:i/>
              </w:rPr>
              <w:t xml:space="preserve">: The comparison group consists of individuals who receive </w:t>
            </w:r>
            <w:r w:rsidRPr="00B77A86">
              <w:rPr>
                <w:rFonts w:cstheme="minorHAnsi"/>
                <w:i/>
              </w:rPr>
              <w:t xml:space="preserve">the </w:t>
            </w:r>
            <w:r w:rsidRPr="003C4593">
              <w:rPr>
                <w:rFonts w:cstheme="minorHAnsi"/>
                <w:i/>
              </w:rPr>
              <w:t>standard reentry support services</w:t>
            </w:r>
            <w:r w:rsidRPr="00B77A86">
              <w:rPr>
                <w:rFonts w:cstheme="minorHAnsi"/>
                <w:i/>
              </w:rPr>
              <w:t>, but t</w:t>
            </w:r>
            <w:r w:rsidRPr="003C4593">
              <w:rPr>
                <w:rFonts w:cstheme="minorHAnsi"/>
                <w:i/>
              </w:rPr>
              <w:t>hey do not receive personalized mentorship as part of their reentry program.</w:t>
            </w:r>
          </w:p>
          <w:p w14:paraId="4B0A7F13" w14:textId="2B740F6A" w:rsidR="00FE4520" w:rsidRPr="00674DE1" w:rsidRDefault="003C4593" w:rsidP="00700580">
            <w:pPr>
              <w:rPr>
                <w:rFonts w:cstheme="minorHAnsi"/>
                <w:b/>
                <w:bCs/>
                <w:i/>
              </w:rPr>
            </w:pPr>
            <w:r w:rsidRPr="00B77A86">
              <w:rPr>
                <w:rFonts w:cstheme="minorHAnsi"/>
                <w:b/>
                <w:bCs/>
                <w:i/>
              </w:rPr>
              <w:t xml:space="preserve">Rationale: </w:t>
            </w:r>
            <w:r w:rsidRPr="00B77A86">
              <w:rPr>
                <w:rFonts w:cstheme="minorHAnsi"/>
                <w:i/>
              </w:rPr>
              <w:t xml:space="preserve">By comparing recidivism rates between individuals enrolled in the mentorship program and those receiving standard reentry support services, we can assess the impact of mentorship on reducing the likelihood of reoffending post-release. Critical here is the success of randomization – that individuals receiving the mentorship program are on average similar at baseline to individuals who did not receive mentorship. </w:t>
            </w:r>
            <w:r w:rsidR="003F2B85">
              <w:rPr>
                <w:rFonts w:cstheme="minorHAnsi"/>
                <w:i/>
              </w:rPr>
              <w:t xml:space="preserve">Confounders to note are sentence type, income, family/relationship status, and education. </w:t>
            </w: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674DE1">
        <w:trPr>
          <w:trHeight w:val="1836"/>
        </w:trPr>
        <w:tc>
          <w:tcPr>
            <w:tcW w:w="8705" w:type="dxa"/>
            <w:shd w:val="solid" w:color="FFF2CC" w:fill="auto"/>
            <w:tcMar>
              <w:top w:w="144" w:type="dxa"/>
              <w:left w:w="115" w:type="dxa"/>
              <w:bottom w:w="144" w:type="dxa"/>
              <w:right w:w="115" w:type="dxa"/>
            </w:tcMar>
          </w:tcPr>
          <w:p w14:paraId="39A54821" w14:textId="4AF42517" w:rsidR="00FE4520" w:rsidRPr="00674DE1" w:rsidRDefault="003C4593" w:rsidP="00700580">
            <w:pPr>
              <w:rPr>
                <w:rFonts w:cstheme="minorHAnsi"/>
                <w:i/>
              </w:rPr>
            </w:pPr>
            <w:r w:rsidRPr="00674DE1">
              <w:rPr>
                <w:rFonts w:cstheme="minorHAnsi"/>
                <w:i/>
              </w:rPr>
              <w:lastRenderedPageBreak/>
              <w:t xml:space="preserve">Yes – individuals receiving the mentorship could communicate with others not receiving mentorship. This risk seems very plausible given the social network and community built within one particular facility. To mitigate these risks I would provide strict communication guidelines, and consider having participants sign confidentiality agreements. I would also have the mentors play a supervisory role, ensuring physical separation between control and treatment groups. </w:t>
            </w: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28557" w14:textId="77777777" w:rsidR="002C7BEF" w:rsidRDefault="002C7BEF" w:rsidP="00FE4520">
      <w:pPr>
        <w:spacing w:after="0" w:line="240" w:lineRule="auto"/>
      </w:pPr>
      <w:r>
        <w:separator/>
      </w:r>
    </w:p>
  </w:endnote>
  <w:endnote w:type="continuationSeparator" w:id="0">
    <w:p w14:paraId="08AC88D1" w14:textId="77777777" w:rsidR="002C7BEF" w:rsidRDefault="002C7BEF"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09C71" w14:textId="77777777" w:rsidR="002C7BEF" w:rsidRDefault="002C7BEF" w:rsidP="00FE4520">
      <w:pPr>
        <w:spacing w:after="0" w:line="240" w:lineRule="auto"/>
      </w:pPr>
      <w:r>
        <w:separator/>
      </w:r>
    </w:p>
  </w:footnote>
  <w:footnote w:type="continuationSeparator" w:id="0">
    <w:p w14:paraId="3D713B66" w14:textId="77777777" w:rsidR="002C7BEF" w:rsidRDefault="002C7BEF"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2070DD4F" w:rsidR="00700580" w:rsidRPr="00622E88" w:rsidRDefault="00700580" w:rsidP="00FE4520">
      <w:pPr>
        <w:pStyle w:val="FootnoteText"/>
        <w:rPr>
          <w:rFonts w:ascii="Times New Roman" w:hAnsi="Times New Roman" w:cs="Times New Roman"/>
          <w:color w:val="FF0000"/>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3F62102"/>
    <w:multiLevelType w:val="multilevel"/>
    <w:tmpl w:val="0B949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5"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6"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7"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20"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1"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2"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4"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5"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5"/>
  </w:num>
  <w:num w:numId="2" w16cid:durableId="137573071">
    <w:abstractNumId w:val="21"/>
  </w:num>
  <w:num w:numId="3" w16cid:durableId="457604356">
    <w:abstractNumId w:val="6"/>
  </w:num>
  <w:num w:numId="4" w16cid:durableId="195973382">
    <w:abstractNumId w:val="14"/>
  </w:num>
  <w:num w:numId="5" w16cid:durableId="775369584">
    <w:abstractNumId w:val="8"/>
  </w:num>
  <w:num w:numId="6" w16cid:durableId="1642927380">
    <w:abstractNumId w:val="15"/>
  </w:num>
  <w:num w:numId="7" w16cid:durableId="580673615">
    <w:abstractNumId w:val="5"/>
  </w:num>
  <w:num w:numId="8" w16cid:durableId="1814253609">
    <w:abstractNumId w:val="19"/>
  </w:num>
  <w:num w:numId="9" w16cid:durableId="1909730767">
    <w:abstractNumId w:val="10"/>
  </w:num>
  <w:num w:numId="10" w16cid:durableId="1457068896">
    <w:abstractNumId w:val="23"/>
  </w:num>
  <w:num w:numId="11" w16cid:durableId="78992748">
    <w:abstractNumId w:val="24"/>
  </w:num>
  <w:num w:numId="12" w16cid:durableId="12734359">
    <w:abstractNumId w:val="3"/>
  </w:num>
  <w:num w:numId="13" w16cid:durableId="1190029253">
    <w:abstractNumId w:val="16"/>
  </w:num>
  <w:num w:numId="14" w16cid:durableId="8725073">
    <w:abstractNumId w:val="7"/>
  </w:num>
  <w:num w:numId="15" w16cid:durableId="847253343">
    <w:abstractNumId w:val="20"/>
  </w:num>
  <w:num w:numId="16" w16cid:durableId="1477599881">
    <w:abstractNumId w:val="9"/>
  </w:num>
  <w:num w:numId="17" w16cid:durableId="379598441">
    <w:abstractNumId w:val="12"/>
  </w:num>
  <w:num w:numId="18" w16cid:durableId="1187984041">
    <w:abstractNumId w:val="18"/>
  </w:num>
  <w:num w:numId="19" w16cid:durableId="991904638">
    <w:abstractNumId w:val="2"/>
  </w:num>
  <w:num w:numId="20" w16cid:durableId="336083289">
    <w:abstractNumId w:val="0"/>
  </w:num>
  <w:num w:numId="21" w16cid:durableId="1068190653">
    <w:abstractNumId w:val="1"/>
  </w:num>
  <w:num w:numId="22" w16cid:durableId="440421431">
    <w:abstractNumId w:val="13"/>
  </w:num>
  <w:num w:numId="23" w16cid:durableId="843741474">
    <w:abstractNumId w:val="4"/>
  </w:num>
  <w:num w:numId="24" w16cid:durableId="222914096">
    <w:abstractNumId w:val="22"/>
  </w:num>
  <w:num w:numId="25" w16cid:durableId="1094745732">
    <w:abstractNumId w:val="17"/>
  </w:num>
  <w:num w:numId="26" w16cid:durableId="13723407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1930"/>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2BB5"/>
    <w:rsid w:val="000C6AA2"/>
    <w:rsid w:val="000C6C7B"/>
    <w:rsid w:val="000C732E"/>
    <w:rsid w:val="000C770C"/>
    <w:rsid w:val="000D20A0"/>
    <w:rsid w:val="000E5C0D"/>
    <w:rsid w:val="00106CC3"/>
    <w:rsid w:val="00114CB7"/>
    <w:rsid w:val="001253AC"/>
    <w:rsid w:val="00125BEA"/>
    <w:rsid w:val="00134CA6"/>
    <w:rsid w:val="0014119B"/>
    <w:rsid w:val="0014133E"/>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1F1561"/>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C7BEF"/>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C4593"/>
    <w:rsid w:val="003D26E2"/>
    <w:rsid w:val="003E219C"/>
    <w:rsid w:val="003F2B85"/>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95C36"/>
    <w:rsid w:val="004B21E0"/>
    <w:rsid w:val="004B712C"/>
    <w:rsid w:val="004D42FA"/>
    <w:rsid w:val="004E3512"/>
    <w:rsid w:val="004E4CD1"/>
    <w:rsid w:val="004F291F"/>
    <w:rsid w:val="004F393F"/>
    <w:rsid w:val="004F5682"/>
    <w:rsid w:val="00501263"/>
    <w:rsid w:val="00503034"/>
    <w:rsid w:val="005065AC"/>
    <w:rsid w:val="00517BE2"/>
    <w:rsid w:val="0053203E"/>
    <w:rsid w:val="0053394E"/>
    <w:rsid w:val="005654EF"/>
    <w:rsid w:val="0057051D"/>
    <w:rsid w:val="00570DCE"/>
    <w:rsid w:val="0057582F"/>
    <w:rsid w:val="00582311"/>
    <w:rsid w:val="00590BA7"/>
    <w:rsid w:val="005C3FD9"/>
    <w:rsid w:val="005C69D5"/>
    <w:rsid w:val="00603A72"/>
    <w:rsid w:val="00622E88"/>
    <w:rsid w:val="0063488B"/>
    <w:rsid w:val="0063592E"/>
    <w:rsid w:val="00646870"/>
    <w:rsid w:val="00652327"/>
    <w:rsid w:val="00660F28"/>
    <w:rsid w:val="00670829"/>
    <w:rsid w:val="006724F6"/>
    <w:rsid w:val="00674DE1"/>
    <w:rsid w:val="0068588E"/>
    <w:rsid w:val="00690C4F"/>
    <w:rsid w:val="006A56F0"/>
    <w:rsid w:val="006A7382"/>
    <w:rsid w:val="006B0998"/>
    <w:rsid w:val="006B15F0"/>
    <w:rsid w:val="006B26C8"/>
    <w:rsid w:val="006B5461"/>
    <w:rsid w:val="006C5021"/>
    <w:rsid w:val="006C6E3F"/>
    <w:rsid w:val="006D56CA"/>
    <w:rsid w:val="006D5BD8"/>
    <w:rsid w:val="006E43F4"/>
    <w:rsid w:val="00700580"/>
    <w:rsid w:val="007013EF"/>
    <w:rsid w:val="00706F18"/>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034E1"/>
    <w:rsid w:val="00834092"/>
    <w:rsid w:val="00853710"/>
    <w:rsid w:val="008611F5"/>
    <w:rsid w:val="00864D3D"/>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3791D"/>
    <w:rsid w:val="009403A2"/>
    <w:rsid w:val="00950E1B"/>
    <w:rsid w:val="009562A5"/>
    <w:rsid w:val="00957CA2"/>
    <w:rsid w:val="00957D1A"/>
    <w:rsid w:val="0096718F"/>
    <w:rsid w:val="00971687"/>
    <w:rsid w:val="00973617"/>
    <w:rsid w:val="00982656"/>
    <w:rsid w:val="00991927"/>
    <w:rsid w:val="00997C62"/>
    <w:rsid w:val="009A2169"/>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4E4"/>
    <w:rsid w:val="00A91950"/>
    <w:rsid w:val="00AA47DA"/>
    <w:rsid w:val="00AB0343"/>
    <w:rsid w:val="00AB1825"/>
    <w:rsid w:val="00AB2DF9"/>
    <w:rsid w:val="00AB6FD7"/>
    <w:rsid w:val="00AC2599"/>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77A86"/>
    <w:rsid w:val="00BA0F95"/>
    <w:rsid w:val="00BA2692"/>
    <w:rsid w:val="00BB2115"/>
    <w:rsid w:val="00BB308D"/>
    <w:rsid w:val="00BC0195"/>
    <w:rsid w:val="00BC5692"/>
    <w:rsid w:val="00BD0F28"/>
    <w:rsid w:val="00BE2E86"/>
    <w:rsid w:val="00C014FB"/>
    <w:rsid w:val="00C01856"/>
    <w:rsid w:val="00C061C2"/>
    <w:rsid w:val="00C15E68"/>
    <w:rsid w:val="00C5737A"/>
    <w:rsid w:val="00C71599"/>
    <w:rsid w:val="00C76455"/>
    <w:rsid w:val="00C97EEA"/>
    <w:rsid w:val="00CA39F7"/>
    <w:rsid w:val="00CB50F3"/>
    <w:rsid w:val="00CD2685"/>
    <w:rsid w:val="00CD3E37"/>
    <w:rsid w:val="00CD4070"/>
    <w:rsid w:val="00CD7C5C"/>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479BB"/>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6720">
      <w:bodyDiv w:val="1"/>
      <w:marLeft w:val="0"/>
      <w:marRight w:val="0"/>
      <w:marTop w:val="0"/>
      <w:marBottom w:val="0"/>
      <w:divBdr>
        <w:top w:val="none" w:sz="0" w:space="0" w:color="auto"/>
        <w:left w:val="none" w:sz="0" w:space="0" w:color="auto"/>
        <w:bottom w:val="none" w:sz="0" w:space="0" w:color="auto"/>
        <w:right w:val="none" w:sz="0" w:space="0" w:color="auto"/>
      </w:divBdr>
    </w:div>
    <w:div w:id="467669149">
      <w:bodyDiv w:val="1"/>
      <w:marLeft w:val="0"/>
      <w:marRight w:val="0"/>
      <w:marTop w:val="0"/>
      <w:marBottom w:val="0"/>
      <w:divBdr>
        <w:top w:val="none" w:sz="0" w:space="0" w:color="auto"/>
        <w:left w:val="none" w:sz="0" w:space="0" w:color="auto"/>
        <w:bottom w:val="none" w:sz="0" w:space="0" w:color="auto"/>
        <w:right w:val="none" w:sz="0" w:space="0" w:color="auto"/>
      </w:divBdr>
    </w:div>
    <w:div w:id="1197811085">
      <w:bodyDiv w:val="1"/>
      <w:marLeft w:val="0"/>
      <w:marRight w:val="0"/>
      <w:marTop w:val="0"/>
      <w:marBottom w:val="0"/>
      <w:divBdr>
        <w:top w:val="none" w:sz="0" w:space="0" w:color="auto"/>
        <w:left w:val="none" w:sz="0" w:space="0" w:color="auto"/>
        <w:bottom w:val="none" w:sz="0" w:space="0" w:color="auto"/>
        <w:right w:val="none" w:sz="0" w:space="0" w:color="auto"/>
      </w:divBdr>
    </w:div>
    <w:div w:id="194152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rstudio.cloud/learn/primers/6.2"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718</Words>
  <Characters>2119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2</cp:revision>
  <dcterms:created xsi:type="dcterms:W3CDTF">2024-02-05T17:25:00Z</dcterms:created>
  <dcterms:modified xsi:type="dcterms:W3CDTF">2024-02-05T17:25:00Z</dcterms:modified>
</cp:coreProperties>
</file>